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64534" w14:textId="33AC29B2" w:rsidR="00411DDD" w:rsidRDefault="00507582">
      <w:pPr>
        <w:spacing w:before="45"/>
        <w:ind w:left="476" w:right="476"/>
        <w:jc w:val="center"/>
        <w:rPr>
          <w:b/>
          <w:sz w:val="28"/>
        </w:rPr>
      </w:pPr>
      <w:r>
        <w:rPr>
          <w:b/>
          <w:sz w:val="28"/>
        </w:rPr>
        <w:t>___</w:t>
      </w:r>
    </w:p>
    <w:p w14:paraId="7C7CD5C2" w14:textId="77777777" w:rsidR="00411DDD" w:rsidRDefault="00411DDD">
      <w:pPr>
        <w:spacing w:before="45"/>
        <w:ind w:left="476" w:right="476"/>
        <w:jc w:val="center"/>
        <w:rPr>
          <w:b/>
          <w:sz w:val="28"/>
        </w:rPr>
      </w:pPr>
    </w:p>
    <w:p w14:paraId="607385B5" w14:textId="7479B760" w:rsidR="00B84A3A" w:rsidRPr="00770F06" w:rsidRDefault="00562A87">
      <w:pPr>
        <w:spacing w:before="45"/>
        <w:ind w:left="476" w:right="476"/>
        <w:jc w:val="center"/>
        <w:rPr>
          <w:b/>
          <w:sz w:val="28"/>
        </w:rPr>
      </w:pPr>
      <w:r w:rsidRPr="00770F06">
        <w:rPr>
          <w:b/>
          <w:sz w:val="28"/>
        </w:rPr>
        <w:t>Credit Card Authorization Form</w:t>
      </w:r>
    </w:p>
    <w:p w14:paraId="211A3FA9" w14:textId="070909A5" w:rsidR="00984F86" w:rsidRPr="00770F06" w:rsidRDefault="00984F86" w:rsidP="00FF0290">
      <w:pPr>
        <w:spacing w:line="244" w:lineRule="auto"/>
        <w:ind w:left="90" w:right="476"/>
        <w:rPr>
          <w:sz w:val="24"/>
          <w:szCs w:val="24"/>
        </w:rPr>
      </w:pPr>
    </w:p>
    <w:p w14:paraId="21799464" w14:textId="7A8260FD" w:rsidR="0092498C" w:rsidRDefault="00D44EF6" w:rsidP="0092498C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>
        <w:rPr>
          <w:u w:val="none"/>
        </w:rPr>
        <w:t>I</w:t>
      </w:r>
      <w:r w:rsidR="000A6CD8">
        <w:rPr>
          <w:u w:val="none"/>
        </w:rPr>
        <w:t xml:space="preserve"> </w:t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</w:r>
      <w:r w:rsidR="000A6CD8">
        <w:rPr>
          <w:u w:val="none"/>
        </w:rPr>
        <w:softHyphen/>
        <w:t>________________</w:t>
      </w:r>
      <w:r w:rsidR="00984F86" w:rsidRPr="00770F06">
        <w:rPr>
          <w:u w:val="none"/>
        </w:rPr>
        <w:t>,</w:t>
      </w:r>
      <w:r w:rsidR="00984F86" w:rsidRPr="00770F06">
        <w:rPr>
          <w:spacing w:val="-19"/>
          <w:u w:val="none"/>
        </w:rPr>
        <w:t xml:space="preserve"> </w:t>
      </w:r>
      <w:r w:rsidR="00984F86" w:rsidRPr="00770F06">
        <w:rPr>
          <w:u w:val="none"/>
        </w:rPr>
        <w:t xml:space="preserve">authorize </w:t>
      </w:r>
      <w:r w:rsidR="00A5431C">
        <w:rPr>
          <w:u w:val="none"/>
        </w:rPr>
        <w:t>J2 Bookkeeping</w:t>
      </w:r>
      <w:r w:rsidR="00984F86" w:rsidRPr="00770F06">
        <w:rPr>
          <w:u w:val="none"/>
        </w:rPr>
        <w:t xml:space="preserve"> to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harge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my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redit</w:t>
      </w:r>
      <w:r w:rsidR="00984F86" w:rsidRPr="00770F06">
        <w:rPr>
          <w:spacing w:val="-20"/>
          <w:u w:val="none"/>
        </w:rPr>
        <w:t xml:space="preserve"> </w:t>
      </w:r>
      <w:r w:rsidR="00984F86" w:rsidRPr="00770F06">
        <w:rPr>
          <w:u w:val="none"/>
        </w:rPr>
        <w:t>card indicated below for</w:t>
      </w:r>
      <w:r w:rsidR="0067641F" w:rsidRPr="00770F06">
        <w:rPr>
          <w:u w:val="none"/>
        </w:rPr>
        <w:t xml:space="preserve"> accounting services</w:t>
      </w:r>
      <w:r w:rsidR="008105AE" w:rsidRPr="00770F06">
        <w:rPr>
          <w:u w:val="none"/>
        </w:rPr>
        <w:t xml:space="preserve"> in the amount of</w:t>
      </w:r>
      <w:r w:rsidR="00984F86" w:rsidRPr="00770F06">
        <w:rPr>
          <w:u w:val="none"/>
        </w:rPr>
        <w:t xml:space="preserve"> $</w:t>
      </w:r>
      <w:r w:rsidR="000A6CD8">
        <w:rPr>
          <w:b/>
          <w:bCs/>
        </w:rPr>
        <w:t xml:space="preserve">______ </w:t>
      </w:r>
      <w:r w:rsidR="000A6CD8">
        <w:rPr>
          <w:b/>
          <w:bCs/>
          <w:u w:val="none"/>
        </w:rPr>
        <w:t xml:space="preserve"> </w:t>
      </w:r>
      <w:r w:rsidR="000A6CD8">
        <w:rPr>
          <w:u w:val="none"/>
        </w:rPr>
        <w:t>to be charged on the 1</w:t>
      </w:r>
      <w:r w:rsidR="000A6CD8" w:rsidRPr="000A6CD8">
        <w:rPr>
          <w:u w:val="none"/>
          <w:vertAlign w:val="superscript"/>
        </w:rPr>
        <w:t>st</w:t>
      </w:r>
      <w:r w:rsidR="000A6CD8">
        <w:rPr>
          <w:u w:val="none"/>
        </w:rPr>
        <w:t xml:space="preserve"> day of each month. </w:t>
      </w:r>
    </w:p>
    <w:p w14:paraId="6D7E319A" w14:textId="2483C301" w:rsidR="00984F86" w:rsidRDefault="0092498C" w:rsidP="00523C85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  <w:r>
        <w:rPr>
          <w:u w:val="none"/>
        </w:rPr>
        <w:t xml:space="preserve">I also </w:t>
      </w:r>
      <w:r w:rsidR="008D39E8">
        <w:rPr>
          <w:u w:val="none"/>
        </w:rPr>
        <w:t xml:space="preserve">authorize a one time charge in the amount of $_________ </w:t>
      </w:r>
      <w:r w:rsidR="001C68C7">
        <w:rPr>
          <w:u w:val="none"/>
        </w:rPr>
        <w:t>as discussed in the J2 Bookkeeping Agreement.</w:t>
      </w:r>
      <w:r w:rsidR="002B2B86">
        <w:rPr>
          <w:u w:val="none"/>
        </w:rPr>
        <w:t xml:space="preserve"> You can direct any questions to </w:t>
      </w:r>
      <w:hyperlink r:id="rId6" w:history="1">
        <w:r w:rsidR="000B59FE" w:rsidRPr="00214123">
          <w:rPr>
            <w:rStyle w:val="Hyperlink"/>
          </w:rPr>
          <w:t>support@j2bookkeeping.com</w:t>
        </w:r>
      </w:hyperlink>
      <w:r w:rsidR="000B59FE">
        <w:rPr>
          <w:u w:val="none"/>
        </w:rPr>
        <w:t xml:space="preserve"> or call 210-970-0449.</w:t>
      </w:r>
    </w:p>
    <w:p w14:paraId="49C6C209" w14:textId="77777777" w:rsidR="002B2B86" w:rsidRDefault="002B2B86" w:rsidP="00523C85">
      <w:pPr>
        <w:pStyle w:val="BodyText"/>
        <w:tabs>
          <w:tab w:val="left" w:pos="3157"/>
          <w:tab w:val="left" w:pos="7371"/>
        </w:tabs>
        <w:spacing w:before="1" w:line="480" w:lineRule="auto"/>
        <w:ind w:right="307"/>
        <w:rPr>
          <w:u w:val="none"/>
        </w:rPr>
      </w:pPr>
    </w:p>
    <w:p w14:paraId="4DB2A1C7" w14:textId="77777777" w:rsidR="00B84A3A" w:rsidRPr="00770F06" w:rsidRDefault="00B84A3A">
      <w:pPr>
        <w:pStyle w:val="BodyText"/>
        <w:spacing w:before="3"/>
        <w:rPr>
          <w:sz w:val="28"/>
          <w:u w:val="none"/>
        </w:rPr>
      </w:pPr>
    </w:p>
    <w:tbl>
      <w:tblPr>
        <w:tblW w:w="0" w:type="auto"/>
        <w:tblInd w:w="10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6"/>
      </w:tblGrid>
      <w:tr w:rsidR="00B84A3A" w:rsidRPr="00770F06" w14:paraId="4EEA5E06" w14:textId="77777777">
        <w:trPr>
          <w:trHeight w:val="500"/>
        </w:trPr>
        <w:tc>
          <w:tcPr>
            <w:tcW w:w="10296" w:type="dxa"/>
            <w:shd w:val="clear" w:color="auto" w:fill="E5E5E5"/>
          </w:tcPr>
          <w:p w14:paraId="58F52070" w14:textId="77777777" w:rsidR="00B84A3A" w:rsidRPr="00770F06" w:rsidRDefault="00562A87">
            <w:pPr>
              <w:pStyle w:val="TableParagraph"/>
              <w:rPr>
                <w:b/>
                <w:sz w:val="24"/>
              </w:rPr>
            </w:pPr>
            <w:r w:rsidRPr="00770F06">
              <w:rPr>
                <w:b/>
                <w:sz w:val="24"/>
              </w:rPr>
              <w:t>Credit Card Information</w:t>
            </w:r>
          </w:p>
        </w:tc>
      </w:tr>
      <w:tr w:rsidR="00B84A3A" w:rsidRPr="00770F06" w14:paraId="4865FAA7" w14:textId="77777777" w:rsidTr="00FF0290">
        <w:trPr>
          <w:trHeight w:val="772"/>
        </w:trPr>
        <w:tc>
          <w:tcPr>
            <w:tcW w:w="10296" w:type="dxa"/>
            <w:vAlign w:val="center"/>
          </w:tcPr>
          <w:p w14:paraId="1B8B41BF" w14:textId="754AD2E3" w:rsidR="00B84A3A" w:rsidRPr="00770F06" w:rsidRDefault="00562A87" w:rsidP="00EE3B46">
            <w:pPr>
              <w:pStyle w:val="TableParagraph"/>
              <w:tabs>
                <w:tab w:val="left" w:pos="1540"/>
                <w:tab w:val="left" w:pos="3405"/>
                <w:tab w:val="left" w:pos="5860"/>
                <w:tab w:val="left" w:pos="8020"/>
              </w:tabs>
              <w:spacing w:before="119"/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15"/>
                <w:sz w:val="24"/>
              </w:rPr>
              <w:t xml:space="preserve"> </w:t>
            </w:r>
            <w:r w:rsidRPr="00770F06">
              <w:rPr>
                <w:sz w:val="24"/>
              </w:rPr>
              <w:t>Type:</w:t>
            </w:r>
            <w:r w:rsidRPr="00770F06">
              <w:rPr>
                <w:sz w:val="24"/>
              </w:rPr>
              <w:tab/>
            </w:r>
          </w:p>
        </w:tc>
      </w:tr>
      <w:tr w:rsidR="00B84A3A" w:rsidRPr="00770F06" w14:paraId="3E729AA6" w14:textId="77777777" w:rsidTr="00FF0290">
        <w:trPr>
          <w:trHeight w:val="781"/>
        </w:trPr>
        <w:tc>
          <w:tcPr>
            <w:tcW w:w="10296" w:type="dxa"/>
            <w:vAlign w:val="center"/>
          </w:tcPr>
          <w:p w14:paraId="0B4DB056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holder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Name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(as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show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on</w:t>
            </w:r>
            <w:r w:rsidRPr="00770F06">
              <w:rPr>
                <w:spacing w:val="-29"/>
                <w:sz w:val="24"/>
              </w:rPr>
              <w:t xml:space="preserve"> </w:t>
            </w:r>
            <w:r w:rsidRPr="00770F06">
              <w:rPr>
                <w:sz w:val="24"/>
              </w:rPr>
              <w:t>card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1BA8324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DA3B01D" w14:textId="77777777" w:rsidR="00B84A3A" w:rsidRPr="00770F06" w:rsidRDefault="00562A87" w:rsidP="007E5F38">
            <w:pPr>
              <w:pStyle w:val="TableParagraph"/>
              <w:tabs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Pr="00770F06">
              <w:rPr>
                <w:spacing w:val="-6"/>
                <w:sz w:val="24"/>
              </w:rPr>
              <w:t xml:space="preserve"> </w:t>
            </w:r>
            <w:r w:rsidRPr="00770F06">
              <w:rPr>
                <w:sz w:val="24"/>
              </w:rPr>
              <w:t>Number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B84A3A" w:rsidRPr="00770F06" w14:paraId="06281B13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1E9CF322" w14:textId="4266DC24" w:rsidR="00B84A3A" w:rsidRPr="00770F06" w:rsidRDefault="00562A87" w:rsidP="00CE4C85">
            <w:pPr>
              <w:pStyle w:val="TableParagraph"/>
              <w:tabs>
                <w:tab w:val="left" w:pos="5985"/>
                <w:tab w:val="left" w:pos="9705"/>
              </w:tabs>
              <w:rPr>
                <w:sz w:val="24"/>
              </w:rPr>
            </w:pPr>
            <w:r w:rsidRPr="00770F06">
              <w:rPr>
                <w:sz w:val="24"/>
              </w:rPr>
              <w:t>Expiration Date</w:t>
            </w:r>
            <w:r w:rsidRPr="00770F06">
              <w:rPr>
                <w:spacing w:val="-17"/>
                <w:sz w:val="24"/>
              </w:rPr>
              <w:t xml:space="preserve"> </w:t>
            </w:r>
            <w:r w:rsidRPr="00770F06">
              <w:rPr>
                <w:sz w:val="24"/>
              </w:rPr>
              <w:t>(mm/</w:t>
            </w:r>
            <w:proofErr w:type="spellStart"/>
            <w:r w:rsidRPr="00770F06">
              <w:rPr>
                <w:sz w:val="24"/>
              </w:rPr>
              <w:t>yy</w:t>
            </w:r>
            <w:proofErr w:type="spellEnd"/>
            <w:r w:rsidRPr="00770F06">
              <w:rPr>
                <w:sz w:val="24"/>
              </w:rPr>
              <w:t>):</w:t>
            </w:r>
            <w:r w:rsidRPr="00770F06">
              <w:rPr>
                <w:spacing w:val="-8"/>
                <w:sz w:val="24"/>
              </w:rPr>
              <w:t xml:space="preserve"> </w:t>
            </w:r>
            <w:r w:rsidRPr="00770F06">
              <w:rPr>
                <w:sz w:val="24"/>
                <w:u w:val="single"/>
              </w:rPr>
              <w:t xml:space="preserve"> </w:t>
            </w:r>
            <w:r w:rsidRPr="00770F06">
              <w:rPr>
                <w:sz w:val="24"/>
                <w:u w:val="single"/>
              </w:rPr>
              <w:tab/>
            </w:r>
            <w:r w:rsidR="00CE4C85">
              <w:rPr>
                <w:sz w:val="24"/>
                <w:u w:val="single"/>
              </w:rPr>
              <w:t>CVV Code:</w:t>
            </w:r>
            <w:r w:rsidR="00CE4C85">
              <w:rPr>
                <w:sz w:val="24"/>
                <w:u w:val="single"/>
              </w:rPr>
              <w:tab/>
            </w:r>
          </w:p>
        </w:tc>
      </w:tr>
      <w:tr w:rsidR="00B84A3A" w:rsidRPr="00770F06" w14:paraId="539F594D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BA35276" w14:textId="535AFB2C" w:rsidR="00B84A3A" w:rsidRPr="00770F06" w:rsidRDefault="00562A87" w:rsidP="00FF0290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</w:t>
            </w:r>
            <w:r w:rsidR="00460249" w:rsidRPr="00770F06">
              <w:rPr>
                <w:sz w:val="24"/>
              </w:rPr>
              <w:t xml:space="preserve"> Billing Address:</w:t>
            </w:r>
            <w:r w:rsidRPr="00770F06">
              <w:rPr>
                <w:sz w:val="24"/>
                <w:u w:val="single"/>
              </w:rPr>
              <w:tab/>
            </w:r>
          </w:p>
        </w:tc>
      </w:tr>
      <w:tr w:rsidR="007E5F38" w:rsidRPr="00770F06" w14:paraId="0AC4F576" w14:textId="77777777" w:rsidTr="00FF0290">
        <w:trPr>
          <w:trHeight w:val="709"/>
        </w:trPr>
        <w:tc>
          <w:tcPr>
            <w:tcW w:w="10296" w:type="dxa"/>
            <w:vAlign w:val="center"/>
          </w:tcPr>
          <w:p w14:paraId="41523B97" w14:textId="37FDD0EA" w:rsidR="007E5F38" w:rsidRPr="00770F06" w:rsidRDefault="007E5F38" w:rsidP="007E5F38">
            <w:pPr>
              <w:pStyle w:val="TableParagraph"/>
              <w:tabs>
                <w:tab w:val="left" w:pos="9680"/>
              </w:tabs>
              <w:rPr>
                <w:sz w:val="24"/>
              </w:rPr>
            </w:pPr>
            <w:r w:rsidRPr="00770F06">
              <w:rPr>
                <w:sz w:val="24"/>
              </w:rPr>
              <w:t>Card Phone Number:</w:t>
            </w:r>
            <w:r w:rsidRPr="00770F06">
              <w:rPr>
                <w:sz w:val="24"/>
                <w:u w:val="single"/>
              </w:rPr>
              <w:tab/>
            </w:r>
          </w:p>
        </w:tc>
      </w:tr>
    </w:tbl>
    <w:p w14:paraId="2331B00C" w14:textId="77777777" w:rsidR="00B84A3A" w:rsidRPr="00770F06" w:rsidRDefault="00B84A3A">
      <w:pPr>
        <w:pStyle w:val="BodyText"/>
        <w:spacing w:before="9"/>
        <w:rPr>
          <w:u w:val="none"/>
        </w:rPr>
      </w:pPr>
    </w:p>
    <w:p w14:paraId="3A51D2FB" w14:textId="089B9A9D" w:rsidR="00B84A3A" w:rsidRPr="00770F06" w:rsidRDefault="00460249" w:rsidP="00770F06">
      <w:pPr>
        <w:rPr>
          <w:sz w:val="24"/>
          <w:szCs w:val="24"/>
        </w:rPr>
      </w:pPr>
      <w:r w:rsidRPr="00770F06">
        <w:rPr>
          <w:sz w:val="24"/>
          <w:szCs w:val="24"/>
        </w:rPr>
        <w:t>I understand that this authorization will remain in effect until I cancel it in writing, and I agree to notify</w:t>
      </w:r>
      <w:r w:rsidR="00374A83">
        <w:rPr>
          <w:sz w:val="24"/>
          <w:szCs w:val="24"/>
        </w:rPr>
        <w:t xml:space="preserve"> Jimmie Needles </w:t>
      </w:r>
      <w:r w:rsidRPr="00770F06">
        <w:rPr>
          <w:sz w:val="24"/>
          <w:szCs w:val="24"/>
        </w:rPr>
        <w:t>(</w:t>
      </w:r>
      <w:r w:rsidR="00374A83">
        <w:rPr>
          <w:sz w:val="24"/>
          <w:szCs w:val="24"/>
        </w:rPr>
        <w:t>jimmie@</w:t>
      </w:r>
      <w:r w:rsidR="00D72B48">
        <w:rPr>
          <w:sz w:val="24"/>
          <w:szCs w:val="24"/>
        </w:rPr>
        <w:t>j2bookkeeping.com</w:t>
      </w:r>
      <w:r w:rsidRPr="00770F06">
        <w:rPr>
          <w:sz w:val="24"/>
          <w:szCs w:val="24"/>
        </w:rPr>
        <w:t>) in writing of any changes in my account information or termination of this authorization at least 15 days prior to the next billing date. If the 1</w:t>
      </w:r>
      <w:r w:rsidRPr="00770F06">
        <w:rPr>
          <w:sz w:val="24"/>
          <w:szCs w:val="24"/>
          <w:vertAlign w:val="superscript"/>
        </w:rPr>
        <w:t>st</w:t>
      </w:r>
      <w:r w:rsidRPr="00770F06">
        <w:rPr>
          <w:sz w:val="24"/>
          <w:szCs w:val="24"/>
        </w:rPr>
        <w:t xml:space="preserve"> of the month falls on a weekend or holiday, I understand that the payment may be executed on the next business day. I acknowledge that the origination of credit card transactions to my account must comply with the provisions of US law. I certify that I am an authorized user of this credit card and will not dispute these scheduled transactions; so long as the transactions correspond to the terms indicated in this authorization form.</w:t>
      </w:r>
    </w:p>
    <w:p w14:paraId="7017AFF0" w14:textId="4B1A0646" w:rsidR="00B84A3A" w:rsidRPr="00770F06" w:rsidRDefault="00B84A3A">
      <w:pPr>
        <w:pStyle w:val="BodyText"/>
        <w:rPr>
          <w:u w:val="none"/>
        </w:rPr>
      </w:pPr>
    </w:p>
    <w:p w14:paraId="406F881E" w14:textId="77777777" w:rsidR="00F273AA" w:rsidRPr="00770F06" w:rsidRDefault="00F273AA">
      <w:pPr>
        <w:pStyle w:val="BodyText"/>
        <w:rPr>
          <w:u w:val="none"/>
        </w:rPr>
      </w:pPr>
    </w:p>
    <w:p w14:paraId="57C57256" w14:textId="39D16370" w:rsidR="00B84A3A" w:rsidRPr="00770F06" w:rsidRDefault="00B84A3A">
      <w:pPr>
        <w:pStyle w:val="BodyText"/>
        <w:rPr>
          <w:sz w:val="20"/>
          <w:u w:val="none"/>
        </w:rPr>
      </w:pPr>
    </w:p>
    <w:p w14:paraId="32088842" w14:textId="7471C185" w:rsidR="00F273AA" w:rsidRPr="00770F06" w:rsidRDefault="00F273AA">
      <w:pPr>
        <w:pStyle w:val="BodyText"/>
        <w:rPr>
          <w:sz w:val="20"/>
          <w:u w:val="none"/>
        </w:rPr>
      </w:pPr>
      <w:r w:rsidRPr="00770F06">
        <w:rPr>
          <w:sz w:val="20"/>
          <w:u w:val="none"/>
        </w:rPr>
        <w:t>________________________________________________</w:t>
      </w:r>
      <w:r w:rsidRPr="00770F06">
        <w:rPr>
          <w:sz w:val="20"/>
          <w:u w:val="none"/>
        </w:rPr>
        <w:tab/>
      </w:r>
      <w:r w:rsidRPr="00770F06">
        <w:rPr>
          <w:sz w:val="20"/>
          <w:u w:val="none"/>
        </w:rPr>
        <w:tab/>
        <w:t>_________________________________________</w:t>
      </w:r>
    </w:p>
    <w:p w14:paraId="6E6C2E97" w14:textId="438CF054" w:rsidR="00B84A3A" w:rsidRPr="00770F06" w:rsidRDefault="00FF0290" w:rsidP="00F273AA">
      <w:pPr>
        <w:pStyle w:val="BodyText"/>
        <w:spacing w:before="9"/>
        <w:rPr>
          <w:u w:val="none"/>
        </w:rPr>
      </w:pPr>
      <w:r w:rsidRPr="00770F06">
        <w:rPr>
          <w:u w:val="none"/>
        </w:rPr>
        <w:t xml:space="preserve">Client </w:t>
      </w:r>
      <w:r w:rsidR="00562A87" w:rsidRPr="00770F06">
        <w:rPr>
          <w:u w:val="none"/>
        </w:rPr>
        <w:t>Signature</w:t>
      </w:r>
      <w:r w:rsidR="00562A87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F273AA" w:rsidRPr="00770F06">
        <w:rPr>
          <w:u w:val="none"/>
        </w:rPr>
        <w:tab/>
      </w:r>
      <w:r w:rsidR="00562A87" w:rsidRPr="00770F06">
        <w:rPr>
          <w:u w:val="none"/>
        </w:rPr>
        <w:t>Date</w:t>
      </w:r>
    </w:p>
    <w:sectPr w:rsidR="00B84A3A" w:rsidRPr="00770F06">
      <w:headerReference w:type="default" r:id="rId7"/>
      <w:type w:val="continuous"/>
      <w:pgSz w:w="12240" w:h="15840"/>
      <w:pgMar w:top="140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3FD90" w14:textId="77777777" w:rsidR="00000B1E" w:rsidRDefault="00000B1E" w:rsidP="00E54BCC">
      <w:r>
        <w:separator/>
      </w:r>
    </w:p>
  </w:endnote>
  <w:endnote w:type="continuationSeparator" w:id="0">
    <w:p w14:paraId="02FA9AD4" w14:textId="77777777" w:rsidR="00000B1E" w:rsidRDefault="00000B1E" w:rsidP="00E5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2FE2E" w14:textId="77777777" w:rsidR="00000B1E" w:rsidRDefault="00000B1E" w:rsidP="00E54BCC">
      <w:r>
        <w:separator/>
      </w:r>
    </w:p>
  </w:footnote>
  <w:footnote w:type="continuationSeparator" w:id="0">
    <w:p w14:paraId="2D693943" w14:textId="77777777" w:rsidR="00000B1E" w:rsidRDefault="00000B1E" w:rsidP="00E5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9619" w14:textId="6794597B" w:rsidR="00E54BCC" w:rsidRDefault="00E54BC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139ACE2" wp14:editId="5EABCC7B">
          <wp:simplePos x="0" y="0"/>
          <wp:positionH relativeFrom="column">
            <wp:posOffset>2263775</wp:posOffset>
          </wp:positionH>
          <wp:positionV relativeFrom="paragraph">
            <wp:posOffset>-163745</wp:posOffset>
          </wp:positionV>
          <wp:extent cx="1994754" cy="8244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94754" cy="824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axNDOzsLS0MDdW0lEKTi0uzszPAykwrgUAYV/ZdCwAAAA="/>
  </w:docVars>
  <w:rsids>
    <w:rsidRoot w:val="00B84A3A"/>
    <w:rsid w:val="00000B1E"/>
    <w:rsid w:val="000655D8"/>
    <w:rsid w:val="000A6CD8"/>
    <w:rsid w:val="000B59FE"/>
    <w:rsid w:val="001C68C7"/>
    <w:rsid w:val="00232D46"/>
    <w:rsid w:val="002B2B86"/>
    <w:rsid w:val="003338DF"/>
    <w:rsid w:val="00360538"/>
    <w:rsid w:val="00374A83"/>
    <w:rsid w:val="003C789A"/>
    <w:rsid w:val="00411DDD"/>
    <w:rsid w:val="00460249"/>
    <w:rsid w:val="004960C3"/>
    <w:rsid w:val="004A299F"/>
    <w:rsid w:val="004C3BBD"/>
    <w:rsid w:val="004F158F"/>
    <w:rsid w:val="00507582"/>
    <w:rsid w:val="00523C85"/>
    <w:rsid w:val="00562A87"/>
    <w:rsid w:val="0066390A"/>
    <w:rsid w:val="0067641F"/>
    <w:rsid w:val="006C1A02"/>
    <w:rsid w:val="00717D22"/>
    <w:rsid w:val="00760831"/>
    <w:rsid w:val="00770F06"/>
    <w:rsid w:val="007E5F38"/>
    <w:rsid w:val="008105AE"/>
    <w:rsid w:val="00880D86"/>
    <w:rsid w:val="008A5FFC"/>
    <w:rsid w:val="008D39E8"/>
    <w:rsid w:val="0092498C"/>
    <w:rsid w:val="00935601"/>
    <w:rsid w:val="00984F86"/>
    <w:rsid w:val="00992643"/>
    <w:rsid w:val="009E1AF7"/>
    <w:rsid w:val="00A1125E"/>
    <w:rsid w:val="00A2324F"/>
    <w:rsid w:val="00A2328A"/>
    <w:rsid w:val="00A5431C"/>
    <w:rsid w:val="00A71D19"/>
    <w:rsid w:val="00B05A2B"/>
    <w:rsid w:val="00B30911"/>
    <w:rsid w:val="00B84A3A"/>
    <w:rsid w:val="00BE74FA"/>
    <w:rsid w:val="00C93AA8"/>
    <w:rsid w:val="00CE4C85"/>
    <w:rsid w:val="00D24F21"/>
    <w:rsid w:val="00D44EF6"/>
    <w:rsid w:val="00D72B48"/>
    <w:rsid w:val="00D91277"/>
    <w:rsid w:val="00E54BCC"/>
    <w:rsid w:val="00ED4980"/>
    <w:rsid w:val="00ED5A22"/>
    <w:rsid w:val="00EE3B46"/>
    <w:rsid w:val="00F273AA"/>
    <w:rsid w:val="00F52308"/>
    <w:rsid w:val="00F872F5"/>
    <w:rsid w:val="00F92070"/>
    <w:rsid w:val="00FB7A1B"/>
    <w:rsid w:val="00FF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D88AB"/>
  <w15:docId w15:val="{98DD4F85-EA74-4334-BE28-4EEB1341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00"/>
    </w:pPr>
  </w:style>
  <w:style w:type="character" w:styleId="Hyperlink">
    <w:name w:val="Hyperlink"/>
    <w:basedOn w:val="DefaultParagraphFont"/>
    <w:uiPriority w:val="99"/>
    <w:unhideWhenUsed/>
    <w:rsid w:val="004602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2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C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4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BC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ED5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port@j2bookkeeping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ie Needles</cp:lastModifiedBy>
  <cp:revision>51</cp:revision>
  <dcterms:created xsi:type="dcterms:W3CDTF">2017-05-26T13:33:00Z</dcterms:created>
  <dcterms:modified xsi:type="dcterms:W3CDTF">2023-08-2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5T00:00:00Z</vt:filetime>
  </property>
  <property fmtid="{D5CDD505-2E9C-101B-9397-08002B2CF9AE}" pid="3" name="Creator">
    <vt:lpwstr>PDFium</vt:lpwstr>
  </property>
  <property fmtid="{D5CDD505-2E9C-101B-9397-08002B2CF9AE}" pid="4" name="LastSaved">
    <vt:filetime>2015-08-25T00:00:00Z</vt:filetime>
  </property>
  <property fmtid="{D5CDD505-2E9C-101B-9397-08002B2CF9AE}" pid="5" name="GrammarlyDocumentId">
    <vt:lpwstr>22cffc314441a7f7d95dd13cc6a717d30e2c2d46d2698dd2d4f267730b64bac0</vt:lpwstr>
  </property>
</Properties>
</file>